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1A64FD" w14:textId="5BBD4281" w:rsidR="003E135A" w:rsidRDefault="003E135A">
      <w:r>
        <w:t>CONTROLS:</w:t>
      </w:r>
    </w:p>
    <w:p w14:paraId="06AD30CC" w14:textId="669B2135" w:rsidR="003E135A" w:rsidRDefault="003E135A">
      <w:r>
        <w:t xml:space="preserve">To move your character </w:t>
      </w:r>
      <w:r w:rsidR="0023106A">
        <w:t xml:space="preserve">left and right </w:t>
      </w:r>
      <w:r>
        <w:t>use the A and D buttons OR the LEFT and RIGHT ARROW KEYS</w:t>
      </w:r>
    </w:p>
    <w:p w14:paraId="3E592A7A" w14:textId="12B13245" w:rsidR="003E135A" w:rsidRDefault="003E135A">
      <w:r>
        <w:t>To shoot press SPACEBAR</w:t>
      </w:r>
    </w:p>
    <w:p w14:paraId="32E232F8" w14:textId="77777777" w:rsidR="0023106A" w:rsidRDefault="0023106A"/>
    <w:p w14:paraId="0858D9C3" w14:textId="3A8371F0" w:rsidR="0023106A" w:rsidRDefault="0023106A">
      <w:r>
        <w:t>WHAT’S WHAT:</w:t>
      </w:r>
    </w:p>
    <w:p w14:paraId="5FB6E48B" w14:textId="05CE7FC3" w:rsidR="0023106A" w:rsidRDefault="0023106A" w:rsidP="0023106A">
      <w:r>
        <w:t>The creatures at the top of the screen are ALIENS, there is also a MOTHERSHIP that occasionally travels across the top of the screen</w:t>
      </w:r>
    </w:p>
    <w:p w14:paraId="05D68B78" w14:textId="77777777" w:rsidR="0023106A" w:rsidRDefault="0023106A" w:rsidP="0023106A">
      <w:r>
        <w:t>The green arches are your BUNKERS</w:t>
      </w:r>
    </w:p>
    <w:p w14:paraId="1C08256F" w14:textId="30A62773" w:rsidR="0023106A" w:rsidRDefault="0023106A" w:rsidP="0023106A">
      <w:r>
        <w:t xml:space="preserve">YOU are the </w:t>
      </w:r>
      <w:r w:rsidR="00A66280">
        <w:t>WHITE ‘PUCK’</w:t>
      </w:r>
      <w:r>
        <w:t xml:space="preserve"> that moves side to side near the bottom of the screen</w:t>
      </w:r>
    </w:p>
    <w:p w14:paraId="2928BD4F" w14:textId="77777777" w:rsidR="0023106A" w:rsidRDefault="0023106A" w:rsidP="0023106A"/>
    <w:p w14:paraId="20F10743" w14:textId="27D33FA6" w:rsidR="0023106A" w:rsidRDefault="0023106A">
      <w:r>
        <w:t>WHAT TO DO:</w:t>
      </w:r>
    </w:p>
    <w:p w14:paraId="6E3D79ED" w14:textId="6E3F82A2" w:rsidR="0023106A" w:rsidRDefault="0023106A">
      <w:r>
        <w:t xml:space="preserve">The aim of the game is to KILL </w:t>
      </w:r>
      <w:proofErr w:type="gramStart"/>
      <w:r>
        <w:t>all of</w:t>
      </w:r>
      <w:proofErr w:type="gramEnd"/>
      <w:r>
        <w:t xml:space="preserve"> the ALIENS before they reach your BUNKERS</w:t>
      </w:r>
    </w:p>
    <w:p w14:paraId="067C2FC8" w14:textId="01A04792" w:rsidR="0023106A" w:rsidRDefault="0023106A">
      <w:r>
        <w:t>There are 3 types of ALIEN</w:t>
      </w:r>
      <w:r w:rsidR="00514178">
        <w:t>S</w:t>
      </w:r>
      <w:r>
        <w:t xml:space="preserve"> </w:t>
      </w:r>
      <w:r w:rsidR="000F530B">
        <w:t xml:space="preserve">KILLING </w:t>
      </w:r>
      <w:r>
        <w:t>each one will reward different amounts of points</w:t>
      </w:r>
      <w:r w:rsidR="00725BF6">
        <w:t>,</w:t>
      </w:r>
    </w:p>
    <w:p w14:paraId="50AD1440" w14:textId="0A9B213D" w:rsidR="00A66280" w:rsidRDefault="00A66280">
      <w:r>
        <w:t xml:space="preserve">You KILL the ALIENS by SHOOTING </w:t>
      </w:r>
      <w:proofErr w:type="gramStart"/>
      <w:r>
        <w:t>them</w:t>
      </w:r>
      <w:proofErr w:type="gramEnd"/>
      <w:r>
        <w:t xml:space="preserve"> BUT they can SHOOT YOU too.</w:t>
      </w:r>
    </w:p>
    <w:p w14:paraId="073EE0E1" w14:textId="39C22862" w:rsidR="00A66280" w:rsidRDefault="00A66280">
      <w:r>
        <w:t>If YOU get HIT you DIE and lose a LIFE, YOU have 3 LIVES in total</w:t>
      </w:r>
      <w:r w:rsidR="00D472A4">
        <w:t xml:space="preserve">, when </w:t>
      </w:r>
      <w:r w:rsidR="00D472A4">
        <w:t>you run out of LIVES where the game ENDS</w:t>
      </w:r>
      <w:r>
        <w:t>.</w:t>
      </w:r>
    </w:p>
    <w:p w14:paraId="6BC37F81" w14:textId="41C758CC" w:rsidR="0023106A" w:rsidRDefault="0023106A">
      <w:r>
        <w:t>As the ALIENS get closer to your BUNKERS they will SPEED UP</w:t>
      </w:r>
    </w:p>
    <w:p w14:paraId="3A6FDF52" w14:textId="5AC2EA4F" w:rsidR="0023106A" w:rsidRDefault="0023106A">
      <w:r>
        <w:t xml:space="preserve">Once you’ve KILLED all the ALIENS a new WAVE will begin where </w:t>
      </w:r>
      <w:r w:rsidR="000F530B">
        <w:t>the ALIENS’ STARTING SPEED is FASTER</w:t>
      </w:r>
      <w:r>
        <w:t xml:space="preserve">, this repeats </w:t>
      </w:r>
      <w:r w:rsidR="00D472A4">
        <w:t>until the game ends</w:t>
      </w:r>
    </w:p>
    <w:p w14:paraId="4AB72EFC" w14:textId="77777777" w:rsidR="0023106A" w:rsidRDefault="0023106A">
      <w:bookmarkStart w:id="0" w:name="_GoBack"/>
      <w:bookmarkEnd w:id="0"/>
    </w:p>
    <w:p w14:paraId="041422AC" w14:textId="1382CBA5" w:rsidR="003E135A" w:rsidRDefault="003E135A"/>
    <w:p w14:paraId="1BCB4466" w14:textId="77777777" w:rsidR="003E135A" w:rsidRDefault="003E135A"/>
    <w:sectPr w:rsidR="003E13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zM7cwNTYzNjQ2MLNU0lEKTi0uzszPAykwrAUAajwEHCwAAAA="/>
  </w:docVars>
  <w:rsids>
    <w:rsidRoot w:val="00E24418"/>
    <w:rsid w:val="000F530B"/>
    <w:rsid w:val="0023106A"/>
    <w:rsid w:val="003E135A"/>
    <w:rsid w:val="00514178"/>
    <w:rsid w:val="005B77A7"/>
    <w:rsid w:val="006D23FF"/>
    <w:rsid w:val="00725BF6"/>
    <w:rsid w:val="00A66280"/>
    <w:rsid w:val="00B17F47"/>
    <w:rsid w:val="00D472A4"/>
    <w:rsid w:val="00E24418"/>
    <w:rsid w:val="00ED046B"/>
    <w:rsid w:val="00F95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ECD30"/>
  <w15:chartTrackingRefBased/>
  <w15:docId w15:val="{4CBF20F6-1CA4-45B0-9031-5E5A95612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8</cp:revision>
  <dcterms:created xsi:type="dcterms:W3CDTF">2017-12-12T10:01:00Z</dcterms:created>
  <dcterms:modified xsi:type="dcterms:W3CDTF">2017-12-13T21:47:00Z</dcterms:modified>
</cp:coreProperties>
</file>